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7E4C3D52" w:rsidR="00977207" w:rsidRPr="00464D96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5E49A0" w:rsidRPr="005E49A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地域の構造的環境特性と個人の健康の関連を規定するソーシャル･キャピタルの解明</w:t>
      </w: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097AC72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E49A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弘前大学大学院医学研究科</w:t>
      </w:r>
      <w:r w:rsidR="004C60A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　　　　　　　　　</w:t>
      </w:r>
      <w:r w:rsidR="004C60A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6DF71923" w14:textId="3AFD61D8" w:rsidR="00A334D0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E49A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熊谷 美香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  <w:r w:rsidR="002D702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　　　　</w:t>
      </w:r>
    </w:p>
    <w:p w14:paraId="26CAAFFA" w14:textId="1E5EF3C4" w:rsidR="00977207" w:rsidRDefault="00977207" w:rsidP="00980E48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48CDD38D" w14:textId="77777777" w:rsidR="00977207" w:rsidRPr="002D702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95224" w14:textId="77777777" w:rsidR="001677B1" w:rsidRDefault="001677B1" w:rsidP="00BE406F">
      <w:r>
        <w:separator/>
      </w:r>
    </w:p>
  </w:endnote>
  <w:endnote w:type="continuationSeparator" w:id="0">
    <w:p w14:paraId="3B4AF879" w14:textId="77777777" w:rsidR="001677B1" w:rsidRDefault="001677B1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AF2ED" w14:textId="77777777" w:rsidR="001677B1" w:rsidRDefault="001677B1" w:rsidP="00BE406F">
      <w:r>
        <w:separator/>
      </w:r>
    </w:p>
  </w:footnote>
  <w:footnote w:type="continuationSeparator" w:id="0">
    <w:p w14:paraId="3DCE9C06" w14:textId="77777777" w:rsidR="001677B1" w:rsidRDefault="001677B1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677B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E49A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MK</cp:lastModifiedBy>
  <cp:revision>3</cp:revision>
  <cp:lastPrinted>2022-10-17T02:51:00Z</cp:lastPrinted>
  <dcterms:created xsi:type="dcterms:W3CDTF">2022-10-19T09:35:00Z</dcterms:created>
  <dcterms:modified xsi:type="dcterms:W3CDTF">2022-11-08T01:58:00Z</dcterms:modified>
</cp:coreProperties>
</file>